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6E4384" w14:textId="45E6C7A2" w:rsidR="00F167ED" w:rsidRDefault="00474B1A" w:rsidP="00474B1A">
      <w:pPr>
        <w:rPr>
          <w:sz w:val="20"/>
          <w:szCs w:val="20"/>
          <w:lang w:eastAsia="zh-CN"/>
        </w:rPr>
      </w:pPr>
      <w:r w:rsidRPr="00D05CFC">
        <w:rPr>
          <w:sz w:val="20"/>
          <w:szCs w:val="20"/>
        </w:rPr>
        <w:t xml:space="preserve">                                    </w:t>
      </w:r>
      <w:r w:rsidR="00700510">
        <w:rPr>
          <w:sz w:val="20"/>
          <w:szCs w:val="20"/>
        </w:rPr>
        <w:t xml:space="preserve">            </w:t>
      </w:r>
      <w:r w:rsidR="00EE2C8E">
        <w:rPr>
          <w:rFonts w:hint="eastAsia"/>
          <w:sz w:val="20"/>
          <w:szCs w:val="20"/>
          <w:lang w:eastAsia="zh-CN"/>
        </w:rPr>
        <w:t>2017</w:t>
      </w:r>
      <w:r w:rsidR="00700510">
        <w:rPr>
          <w:sz w:val="20"/>
          <w:szCs w:val="20"/>
        </w:rPr>
        <w:t xml:space="preserve">  </w:t>
      </w:r>
      <w:r w:rsidR="007A37E5" w:rsidRPr="00D05CFC">
        <w:rPr>
          <w:sz w:val="20"/>
          <w:szCs w:val="20"/>
        </w:rPr>
        <w:t>EAST/WEST INTERNATIONAL PIANO FESTIVAL</w:t>
      </w:r>
    </w:p>
    <w:p w14:paraId="41856F10" w14:textId="6EAB64E5" w:rsidR="00EE2C8E" w:rsidRDefault="00EE2C8E" w:rsidP="00EE2C8E">
      <w:pPr>
        <w:jc w:val="center"/>
        <w:rPr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 xml:space="preserve">In Cooperation With Liangzhu International Arts </w:t>
      </w:r>
      <w:r>
        <w:rPr>
          <w:sz w:val="20"/>
          <w:szCs w:val="20"/>
          <w:lang w:eastAsia="zh-CN"/>
        </w:rPr>
        <w:t>Academy</w:t>
      </w:r>
    </w:p>
    <w:p w14:paraId="5E8E4237" w14:textId="77777777" w:rsidR="00EE2C8E" w:rsidRPr="00D05CFC" w:rsidRDefault="00EE2C8E" w:rsidP="00474B1A">
      <w:pPr>
        <w:rPr>
          <w:sz w:val="20"/>
          <w:szCs w:val="20"/>
          <w:lang w:eastAsia="zh-CN"/>
        </w:rPr>
      </w:pPr>
    </w:p>
    <w:p w14:paraId="3220F592" w14:textId="77777777" w:rsidR="007A37E5" w:rsidRPr="00D05CFC" w:rsidRDefault="00ED5192" w:rsidP="007A37E5">
      <w:pPr>
        <w:jc w:val="center"/>
        <w:rPr>
          <w:sz w:val="20"/>
          <w:szCs w:val="20"/>
        </w:rPr>
      </w:pPr>
      <w:r w:rsidRPr="00D05CFC">
        <w:rPr>
          <w:sz w:val="20"/>
          <w:szCs w:val="20"/>
        </w:rPr>
        <w:t>www.</w:t>
      </w:r>
      <w:r w:rsidR="00474B1A" w:rsidRPr="00D05CFC">
        <w:rPr>
          <w:sz w:val="20"/>
          <w:szCs w:val="20"/>
        </w:rPr>
        <w:t>ewpianofest.com</w:t>
      </w:r>
    </w:p>
    <w:p w14:paraId="3579BAFB" w14:textId="77777777" w:rsidR="007A37E5" w:rsidRPr="00D05CFC" w:rsidRDefault="007A37E5" w:rsidP="007A37E5">
      <w:pPr>
        <w:jc w:val="center"/>
        <w:rPr>
          <w:sz w:val="20"/>
          <w:szCs w:val="20"/>
        </w:rPr>
      </w:pPr>
    </w:p>
    <w:p w14:paraId="1A06F9F7" w14:textId="77777777" w:rsidR="007A37E5" w:rsidRPr="00D05CFC" w:rsidRDefault="007A37E5" w:rsidP="007A37E5">
      <w:pPr>
        <w:jc w:val="center"/>
        <w:rPr>
          <w:sz w:val="20"/>
          <w:szCs w:val="20"/>
        </w:rPr>
      </w:pPr>
      <w:r w:rsidRPr="00D05CFC">
        <w:rPr>
          <w:sz w:val="20"/>
          <w:szCs w:val="20"/>
        </w:rPr>
        <w:t>APPLICATION FORM</w:t>
      </w:r>
    </w:p>
    <w:p w14:paraId="18B036D9" w14:textId="77777777" w:rsidR="007A37E5" w:rsidRPr="00D05CFC" w:rsidRDefault="007A37E5" w:rsidP="007A37E5">
      <w:pPr>
        <w:jc w:val="center"/>
        <w:rPr>
          <w:sz w:val="20"/>
          <w:szCs w:val="20"/>
        </w:rPr>
      </w:pPr>
    </w:p>
    <w:p w14:paraId="3B34EC90" w14:textId="77777777" w:rsidR="007A37E5" w:rsidRPr="00D05CFC" w:rsidRDefault="007A37E5" w:rsidP="007A37E5">
      <w:pPr>
        <w:jc w:val="center"/>
        <w:rPr>
          <w:sz w:val="20"/>
          <w:szCs w:val="20"/>
        </w:rPr>
      </w:pPr>
    </w:p>
    <w:p w14:paraId="78641FF5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NAME ______________________________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342AFD6E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70492F83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ADDRESS__________________________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42B0AA87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0E8AD34A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CITY________________________________________STATE____________________________ZIP___________</w:t>
      </w:r>
      <w:r w:rsidR="00700510">
        <w:rPr>
          <w:sz w:val="20"/>
          <w:szCs w:val="20"/>
        </w:rPr>
        <w:t>___________________</w:t>
      </w:r>
    </w:p>
    <w:p w14:paraId="7ED873FA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50E64391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COUNTRY__________________________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2CBAF45C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1B3D295E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CELL PHONE (with country code if applicable)___________________________________________</w:t>
      </w:r>
      <w:r w:rsidR="00700510">
        <w:rPr>
          <w:sz w:val="20"/>
          <w:szCs w:val="20"/>
        </w:rPr>
        <w:t>____________________</w:t>
      </w:r>
    </w:p>
    <w:p w14:paraId="1468BA9E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10CBED1C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EMAIL________________________________________________________________________________________</w:t>
      </w:r>
      <w:r w:rsidR="00700510">
        <w:rPr>
          <w:sz w:val="20"/>
          <w:szCs w:val="20"/>
        </w:rPr>
        <w:t>____________________</w:t>
      </w:r>
    </w:p>
    <w:p w14:paraId="7A53F700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0237C52C" w14:textId="77777777" w:rsidR="007A37E5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DATE OF BIRTH___________________________________GENDER_________________________________</w:t>
      </w:r>
      <w:r w:rsidR="00700510">
        <w:rPr>
          <w:sz w:val="20"/>
          <w:szCs w:val="20"/>
        </w:rPr>
        <w:t>___________________</w:t>
      </w:r>
    </w:p>
    <w:p w14:paraId="3093DA5D" w14:textId="77777777" w:rsidR="00700510" w:rsidRPr="00D05CFC" w:rsidRDefault="00700510" w:rsidP="007A37E5">
      <w:pPr>
        <w:jc w:val="both"/>
        <w:rPr>
          <w:sz w:val="20"/>
          <w:szCs w:val="20"/>
        </w:rPr>
      </w:pPr>
    </w:p>
    <w:p w14:paraId="332CF02A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PIANO TEACHER</w:t>
      </w:r>
      <w:r w:rsidR="00474B1A" w:rsidRPr="00D05CFC">
        <w:rPr>
          <w:sz w:val="20"/>
          <w:szCs w:val="20"/>
        </w:rPr>
        <w:t xml:space="preserve"> (</w:t>
      </w:r>
      <w:r w:rsidRPr="00D05CFC">
        <w:rPr>
          <w:sz w:val="20"/>
          <w:szCs w:val="20"/>
        </w:rPr>
        <w:t>S</w:t>
      </w:r>
      <w:r w:rsidR="00474B1A" w:rsidRPr="00D05CFC">
        <w:rPr>
          <w:sz w:val="20"/>
          <w:szCs w:val="20"/>
        </w:rPr>
        <w:t>)</w:t>
      </w:r>
      <w:r w:rsidRPr="00D05CFC">
        <w:rPr>
          <w:sz w:val="20"/>
          <w:szCs w:val="20"/>
        </w:rPr>
        <w:t>____________________________________________</w:t>
      </w:r>
      <w:r w:rsidR="00474B1A" w:rsidRPr="00D05CFC">
        <w:rPr>
          <w:sz w:val="20"/>
          <w:szCs w:val="20"/>
        </w:rPr>
        <w:t>_____________________________</w:t>
      </w:r>
      <w:r w:rsidR="00700510">
        <w:rPr>
          <w:sz w:val="20"/>
          <w:szCs w:val="20"/>
        </w:rPr>
        <w:t>___________________</w:t>
      </w:r>
    </w:p>
    <w:p w14:paraId="5E064596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31A86C87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NUMBER OF YEARS OF STUDY__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25583323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43AE931E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EMERGENCY CONTACT PERSON___________________________________________________________</w:t>
      </w:r>
      <w:r w:rsidR="00700510">
        <w:rPr>
          <w:sz w:val="20"/>
          <w:szCs w:val="20"/>
        </w:rPr>
        <w:t>___________________</w:t>
      </w:r>
    </w:p>
    <w:p w14:paraId="1B4EB1BA" w14:textId="77777777" w:rsidR="007A37E5" w:rsidRPr="00D05CFC" w:rsidRDefault="007A37E5" w:rsidP="007A37E5">
      <w:pPr>
        <w:jc w:val="both"/>
        <w:rPr>
          <w:sz w:val="20"/>
          <w:szCs w:val="20"/>
        </w:rPr>
      </w:pPr>
    </w:p>
    <w:p w14:paraId="3504FF84" w14:textId="77777777" w:rsid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CELL PHONE OF EMERGENCY CONTACT__________________________________________________</w:t>
      </w:r>
      <w:r w:rsidR="00700510">
        <w:rPr>
          <w:sz w:val="20"/>
          <w:szCs w:val="20"/>
        </w:rPr>
        <w:t>___________________</w:t>
      </w:r>
    </w:p>
    <w:p w14:paraId="1BCB47B8" w14:textId="77777777" w:rsidR="00D05CFC" w:rsidRDefault="00D05CFC" w:rsidP="007A37E5">
      <w:pPr>
        <w:jc w:val="both"/>
        <w:rPr>
          <w:sz w:val="20"/>
          <w:szCs w:val="20"/>
        </w:rPr>
      </w:pPr>
    </w:p>
    <w:p w14:paraId="608B0C5F" w14:textId="77777777" w:rsidR="007A37E5" w:rsidRDefault="00D05CFC" w:rsidP="00700510">
      <w:pPr>
        <w:jc w:val="both"/>
        <w:rPr>
          <w:sz w:val="20"/>
          <w:szCs w:val="20"/>
        </w:rPr>
      </w:pPr>
      <w:r>
        <w:rPr>
          <w:sz w:val="20"/>
          <w:szCs w:val="20"/>
        </w:rPr>
        <w:t>How did you hear about the East/West International Pi</w:t>
      </w:r>
      <w:r w:rsidR="00700510">
        <w:rPr>
          <w:sz w:val="20"/>
          <w:szCs w:val="20"/>
        </w:rPr>
        <w:t>ano Festival? _____________________________________</w:t>
      </w:r>
    </w:p>
    <w:p w14:paraId="516690FF" w14:textId="77777777" w:rsidR="00700510" w:rsidRDefault="00700510" w:rsidP="00700510">
      <w:pPr>
        <w:pBdr>
          <w:bottom w:val="single" w:sz="12" w:space="1" w:color="auto"/>
        </w:pBdr>
        <w:jc w:val="both"/>
        <w:rPr>
          <w:sz w:val="20"/>
          <w:szCs w:val="20"/>
        </w:rPr>
      </w:pPr>
      <w:r>
        <w:rPr>
          <w:sz w:val="20"/>
          <w:szCs w:val="20"/>
        </w:rPr>
        <w:t>Teacher request at the Festival ________________________________________________________________________________</w:t>
      </w:r>
    </w:p>
    <w:p w14:paraId="66D56379" w14:textId="77777777" w:rsidR="00700510" w:rsidRDefault="00700510" w:rsidP="00700510">
      <w:pPr>
        <w:pBdr>
          <w:bottom w:val="single" w:sz="12" w:space="1" w:color="auto"/>
        </w:pBdr>
        <w:jc w:val="both"/>
        <w:rPr>
          <w:sz w:val="20"/>
          <w:szCs w:val="20"/>
        </w:rPr>
      </w:pPr>
    </w:p>
    <w:p w14:paraId="2355F4D2" w14:textId="77777777" w:rsidR="006C283C" w:rsidRDefault="006C283C" w:rsidP="00700510">
      <w:pPr>
        <w:pBdr>
          <w:bottom w:val="single" w:sz="12" w:space="1" w:color="auto"/>
        </w:pBdr>
        <w:jc w:val="both"/>
        <w:rPr>
          <w:sz w:val="20"/>
          <w:szCs w:val="20"/>
        </w:rPr>
      </w:pPr>
    </w:p>
    <w:p w14:paraId="339DEA4A" w14:textId="77777777" w:rsidR="006C283C" w:rsidRPr="00D05CFC" w:rsidRDefault="006C283C" w:rsidP="00700510">
      <w:pPr>
        <w:pBdr>
          <w:bottom w:val="single" w:sz="12" w:space="1" w:color="auto"/>
        </w:pBdr>
        <w:jc w:val="both"/>
        <w:rPr>
          <w:sz w:val="20"/>
          <w:szCs w:val="20"/>
        </w:rPr>
      </w:pPr>
    </w:p>
    <w:p w14:paraId="4C31F618" w14:textId="77777777" w:rsidR="007A37E5" w:rsidRPr="00D05CFC" w:rsidRDefault="007A37E5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 xml:space="preserve">By signing the application below, </w:t>
      </w:r>
      <w:r w:rsidR="00ED5192" w:rsidRPr="00D05CFC">
        <w:rPr>
          <w:sz w:val="20"/>
          <w:szCs w:val="20"/>
        </w:rPr>
        <w:t>the student or parent (if under 18 years of age) agrees to accept complete financial responsibility for any medical expenses incurred by the individual student while at the Festival.</w:t>
      </w:r>
    </w:p>
    <w:p w14:paraId="33BACF0F" w14:textId="77777777" w:rsidR="00ED5192" w:rsidRPr="00D05CFC" w:rsidRDefault="00ED5192" w:rsidP="007A37E5">
      <w:pPr>
        <w:jc w:val="both"/>
        <w:rPr>
          <w:sz w:val="20"/>
          <w:szCs w:val="20"/>
        </w:rPr>
      </w:pPr>
    </w:p>
    <w:p w14:paraId="20A65236" w14:textId="77777777" w:rsidR="00ED5192" w:rsidRPr="00D05CFC" w:rsidRDefault="00ED5192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Student’s Signature__________________________________________________________________________</w:t>
      </w:r>
    </w:p>
    <w:p w14:paraId="27AC9A57" w14:textId="77777777" w:rsidR="00ED5192" w:rsidRPr="00D05CFC" w:rsidRDefault="00ED5192" w:rsidP="007A37E5">
      <w:pPr>
        <w:jc w:val="both"/>
        <w:rPr>
          <w:sz w:val="20"/>
          <w:szCs w:val="20"/>
        </w:rPr>
      </w:pPr>
    </w:p>
    <w:p w14:paraId="23A9C257" w14:textId="77777777" w:rsidR="00ED5192" w:rsidRPr="00D05CFC" w:rsidRDefault="00ED5192" w:rsidP="007A37E5">
      <w:pPr>
        <w:jc w:val="both"/>
        <w:rPr>
          <w:sz w:val="20"/>
          <w:szCs w:val="20"/>
        </w:rPr>
      </w:pPr>
      <w:r w:rsidRPr="00D05CFC">
        <w:rPr>
          <w:sz w:val="20"/>
          <w:szCs w:val="20"/>
        </w:rPr>
        <w:t>Parent’s Signature (if under the age of 18)________________________________________________</w:t>
      </w:r>
    </w:p>
    <w:p w14:paraId="42914910" w14:textId="77777777" w:rsidR="00ED5192" w:rsidRPr="00D05CFC" w:rsidRDefault="00ED5192" w:rsidP="007A37E5">
      <w:pPr>
        <w:jc w:val="both"/>
        <w:rPr>
          <w:sz w:val="20"/>
          <w:szCs w:val="20"/>
        </w:rPr>
      </w:pPr>
    </w:p>
    <w:p w14:paraId="5AACD343" w14:textId="77777777" w:rsidR="00ED5192" w:rsidRPr="00D05CFC" w:rsidRDefault="00ED5192" w:rsidP="007A37E5">
      <w:pPr>
        <w:jc w:val="both"/>
        <w:rPr>
          <w:sz w:val="20"/>
          <w:szCs w:val="20"/>
        </w:rPr>
      </w:pPr>
    </w:p>
    <w:p w14:paraId="52FB40F8" w14:textId="3EC38F20" w:rsidR="00825481" w:rsidRDefault="00903DC1" w:rsidP="007A37E5">
      <w:pPr>
        <w:jc w:val="both"/>
        <w:rPr>
          <w:sz w:val="20"/>
          <w:szCs w:val="20"/>
        </w:rPr>
      </w:pPr>
      <w:r w:rsidRPr="00903DC1">
        <w:rPr>
          <w:sz w:val="20"/>
          <w:szCs w:val="20"/>
        </w:rPr>
        <w:t>Please return the completed application form, a digital photo, and your audition CD/DVD or internet link prior to the application deadline of June 20, 2017 to:</w:t>
      </w:r>
      <w:r>
        <w:rPr>
          <w:rFonts w:hint="eastAsia"/>
          <w:sz w:val="20"/>
          <w:szCs w:val="20"/>
          <w:lang w:eastAsia="zh-CN"/>
        </w:rPr>
        <w:t xml:space="preserve"> </w:t>
      </w:r>
      <w:hyperlink r:id="rId4" w:history="1">
        <w:r w:rsidRPr="0009365F">
          <w:rPr>
            <w:rStyle w:val="a3"/>
            <w:sz w:val="20"/>
            <w:szCs w:val="20"/>
          </w:rPr>
          <w:t>ewpianofest@gmail.com</w:t>
        </w:r>
      </w:hyperlink>
      <w:r w:rsidR="005D0C47">
        <w:rPr>
          <w:sz w:val="20"/>
          <w:szCs w:val="20"/>
        </w:rPr>
        <w:t>.</w:t>
      </w:r>
      <w:bookmarkStart w:id="0" w:name="_GoBack"/>
      <w:bookmarkEnd w:id="0"/>
    </w:p>
    <w:p w14:paraId="4AA09F68" w14:textId="0F10335F" w:rsidR="00903DC1" w:rsidRDefault="00903DC1" w:rsidP="007A37E5">
      <w:pPr>
        <w:jc w:val="both"/>
        <w:rPr>
          <w:sz w:val="20"/>
          <w:szCs w:val="20"/>
        </w:rPr>
      </w:pPr>
    </w:p>
    <w:p w14:paraId="7B8F8E23" w14:textId="510B4C0A" w:rsidR="00903DC1" w:rsidRDefault="00903DC1" w:rsidP="007A37E5">
      <w:pPr>
        <w:jc w:val="both"/>
        <w:rPr>
          <w:sz w:val="20"/>
          <w:szCs w:val="20"/>
        </w:rPr>
      </w:pPr>
      <w:r w:rsidRPr="00903DC1">
        <w:rPr>
          <w:sz w:val="20"/>
          <w:szCs w:val="20"/>
        </w:rPr>
        <w:t>All fees, including the non-refundable $100 Application Fee, should be sent under separate cover to the Official Competition Address:</w:t>
      </w:r>
      <w:r>
        <w:rPr>
          <w:sz w:val="20"/>
          <w:szCs w:val="20"/>
        </w:rPr>
        <w:t xml:space="preserve"> </w:t>
      </w:r>
    </w:p>
    <w:p w14:paraId="3970EE6E" w14:textId="3C77C0C9" w:rsidR="00903DC1" w:rsidRDefault="00903DC1" w:rsidP="007A37E5">
      <w:pPr>
        <w:jc w:val="both"/>
        <w:rPr>
          <w:sz w:val="20"/>
          <w:szCs w:val="20"/>
        </w:rPr>
      </w:pPr>
    </w:p>
    <w:p w14:paraId="43A608CE" w14:textId="77777777" w:rsidR="00903DC1" w:rsidRPr="00903DC1" w:rsidRDefault="00903DC1" w:rsidP="00903DC1">
      <w:pPr>
        <w:jc w:val="both"/>
        <w:rPr>
          <w:sz w:val="20"/>
          <w:szCs w:val="20"/>
        </w:rPr>
      </w:pPr>
      <w:r w:rsidRPr="00903DC1">
        <w:rPr>
          <w:sz w:val="20"/>
          <w:szCs w:val="20"/>
        </w:rPr>
        <w:t>East/West International Piano Festival</w:t>
      </w:r>
    </w:p>
    <w:p w14:paraId="53ACAB17" w14:textId="77777777" w:rsidR="00903DC1" w:rsidRPr="00903DC1" w:rsidRDefault="00903DC1" w:rsidP="00903DC1">
      <w:pPr>
        <w:jc w:val="both"/>
        <w:rPr>
          <w:sz w:val="20"/>
          <w:szCs w:val="20"/>
        </w:rPr>
      </w:pPr>
      <w:r w:rsidRPr="00903DC1">
        <w:rPr>
          <w:sz w:val="20"/>
          <w:szCs w:val="20"/>
        </w:rPr>
        <w:t>12305 North Fox Den Drive</w:t>
      </w:r>
    </w:p>
    <w:p w14:paraId="592BBC27" w14:textId="222C6C8C" w:rsidR="00903DC1" w:rsidRDefault="00903DC1" w:rsidP="00903DC1">
      <w:pPr>
        <w:jc w:val="both"/>
        <w:rPr>
          <w:sz w:val="20"/>
          <w:szCs w:val="20"/>
        </w:rPr>
      </w:pPr>
      <w:r w:rsidRPr="00903DC1">
        <w:rPr>
          <w:sz w:val="20"/>
          <w:szCs w:val="20"/>
        </w:rPr>
        <w:t>Knoxville, Tennessee 37934</w:t>
      </w:r>
    </w:p>
    <w:p w14:paraId="6A5067B6" w14:textId="77777777" w:rsidR="00EE2C8E" w:rsidRDefault="00EE2C8E" w:rsidP="007A37E5">
      <w:pPr>
        <w:jc w:val="both"/>
        <w:rPr>
          <w:sz w:val="20"/>
          <w:szCs w:val="20"/>
        </w:rPr>
      </w:pPr>
    </w:p>
    <w:p w14:paraId="29A7AC60" w14:textId="77777777" w:rsidR="00EE2C8E" w:rsidRPr="00D05CFC" w:rsidRDefault="00EE2C8E" w:rsidP="007A37E5">
      <w:pPr>
        <w:jc w:val="both"/>
        <w:rPr>
          <w:sz w:val="20"/>
          <w:szCs w:val="20"/>
        </w:rPr>
      </w:pPr>
    </w:p>
    <w:sectPr w:rsidR="00EE2C8E" w:rsidRPr="00D05CFC" w:rsidSect="00D3370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MDczsTA1NDM2NrVQ0lEKTi0uzszPAykwrAUA6wxYBSwAAAA="/>
  </w:docVars>
  <w:rsids>
    <w:rsidRoot w:val="007A37E5"/>
    <w:rsid w:val="00474B1A"/>
    <w:rsid w:val="005D0C47"/>
    <w:rsid w:val="006C283C"/>
    <w:rsid w:val="00700510"/>
    <w:rsid w:val="007A37E5"/>
    <w:rsid w:val="00825481"/>
    <w:rsid w:val="00903DC1"/>
    <w:rsid w:val="00D05CFC"/>
    <w:rsid w:val="00D33703"/>
    <w:rsid w:val="00ED5192"/>
    <w:rsid w:val="00EE2C8E"/>
    <w:rsid w:val="00F16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AF0868"/>
  <w14:defaultImageDpi w14:val="330"/>
  <w15:docId w15:val="{F0707F01-DB3E-489F-9BAB-8B2AA597E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D5192"/>
    <w:rPr>
      <w:color w:val="0000FF" w:themeColor="hyperlink"/>
      <w:u w:val="single"/>
    </w:rPr>
  </w:style>
  <w:style w:type="character" w:styleId="a4">
    <w:name w:val="Mention"/>
    <w:basedOn w:val="a0"/>
    <w:uiPriority w:val="99"/>
    <w:semiHidden/>
    <w:unhideWhenUsed/>
    <w:rsid w:val="00903DC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7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78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ewpianofes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70</Words>
  <Characters>2115</Characters>
  <Application>Microsoft Office Word</Application>
  <DocSecurity>0</DocSecurity>
  <Lines>17</Lines>
  <Paragraphs>4</Paragraphs>
  <ScaleCrop>false</ScaleCrop>
  <Company>University of Tennessee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Northington</dc:creator>
  <cp:keywords/>
  <dc:description/>
  <cp:lastModifiedBy>Yujie Fan</cp:lastModifiedBy>
  <cp:revision>5</cp:revision>
  <dcterms:created xsi:type="dcterms:W3CDTF">2016-04-04T21:48:00Z</dcterms:created>
  <dcterms:modified xsi:type="dcterms:W3CDTF">2017-05-08T03:30:00Z</dcterms:modified>
</cp:coreProperties>
</file>